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3141DF" w14:textId="77777777" w:rsidR="002944DE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17B8EA65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C04EB20" w14:textId="77777777" w:rsidR="002944DE" w:rsidRPr="001B0B8A" w:rsidRDefault="001B0B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53BCFA93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3E5ABFA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D034FBD" w14:textId="77777777" w:rsidR="002944DE" w:rsidRPr="007B51A1" w:rsidRDefault="00E405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B51A1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3316EF29" w14:textId="77777777" w:rsidR="002944DE" w:rsidRPr="007B51A1" w:rsidRDefault="00E405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B51A1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11E1C825" w14:textId="77777777" w:rsidR="001B0B8A" w:rsidRDefault="00E405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B51A1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1DC7FB86" w14:textId="77777777" w:rsidR="002944DE" w:rsidRPr="007B51A1" w:rsidRDefault="001B0B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E405F6" w:rsidRPr="007B51A1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1C09137B" w14:textId="77777777" w:rsidR="002944DE" w:rsidRPr="007B51A1" w:rsidRDefault="001B0B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E405F6" w:rsidRPr="007B51A1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233D1A52" w14:textId="77777777" w:rsidR="002944DE" w:rsidRPr="007B51A1" w:rsidRDefault="00E405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B51A1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7A277DF3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5817BC07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1952FFD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35EAF69" w14:textId="2AFCDE0E" w:rsidR="002944DE" w:rsidRPr="007B51A1" w:rsidRDefault="006D59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E405F6" w:rsidRPr="007B51A1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: </w:t>
      </w:r>
      <w:r w:rsidR="000E54D1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DEMAND</w:t>
      </w:r>
      <w:r w:rsidR="00E405F6" w:rsidRPr="007B51A1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 FOR PAYMENT OF UNEARNED DISCOUNTS</w:t>
      </w:r>
    </w:p>
    <w:p w14:paraId="127C3952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42AFC11A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6B8FD2C4" w14:textId="77777777" w:rsidR="002944DE" w:rsidRPr="007B51A1" w:rsidRDefault="006D59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E405F6" w:rsidRPr="007B51A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07959E9F" w14:textId="1D085280" w:rsidR="002944DE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351AA67" w14:textId="0127BE5F" w:rsidR="00F32D5E" w:rsidRPr="007B51A1" w:rsidRDefault="00F32D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NUMBER OF DAYS, WEEKS] ago we got in touch about the terms on our open accounts. It appears that perhaps the necessary people are unaware of these terms and there is therefore a misunderstanding. Should this be the case, could you please bring this letter to their attention.</w:t>
      </w:r>
    </w:p>
    <w:p w14:paraId="2D67A726" w14:textId="77777777" w:rsidR="002944DE" w:rsidRPr="007B51A1" w:rsidRDefault="002944D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C841752" w14:textId="74A2C2F3" w:rsidR="002944DE" w:rsidRPr="007B51A1" w:rsidRDefault="00F32D5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e have been in receipt of your payments more than [NUMBER] days after delivery. This in itself, is no issue, however it means you are not eligible for the discount that we offer customers. Customers who we receive payment from within [NUMBER] days of delivery are entitled </w:t>
      </w:r>
      <w:r w:rsidR="000E54D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o a 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%] discount</w:t>
      </w:r>
      <w:r w:rsidR="000E54D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</w:p>
    <w:p w14:paraId="727F9FAB" w14:textId="77777777" w:rsidR="002944DE" w:rsidRPr="007B51A1" w:rsidRDefault="002944D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51D5F21" w14:textId="5D1016C6" w:rsidR="002944DE" w:rsidRPr="007B51A1" w:rsidRDefault="000E54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he [%] discount is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currently 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being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subtracted 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from the face of the invoice and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e are ignoring 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ur charges for your earlier unearned discount, which we have added to your statements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</w:p>
    <w:p w14:paraId="72D74023" w14:textId="77777777" w:rsidR="002944DE" w:rsidRPr="007B51A1" w:rsidRDefault="002944D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6C48609" w14:textId="61EB0AC8" w:rsidR="002944DE" w:rsidRPr="007B51A1" w:rsidRDefault="000E54D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s of [DATE], t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he total amount due for unearned discounts is [AMOUNT]. We ask that you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end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your che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que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for</w:t>
      </w:r>
      <w:r w:rsidR="00E405F6"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at amount to us as soon as possible.</w:t>
      </w:r>
    </w:p>
    <w:p w14:paraId="7C56E2E7" w14:textId="77777777" w:rsidR="002944DE" w:rsidRPr="007B51A1" w:rsidRDefault="002944D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C4BBDBE" w14:textId="13F4FBBD" w:rsidR="002944DE" w:rsidRPr="007B51A1" w:rsidRDefault="00E405F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hope that this letter will help to clarify any misunderstanding</w:t>
      </w:r>
      <w:r w:rsidR="000E54D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 if there are any questions do get in touch</w:t>
      </w:r>
      <w:r w:rsidRPr="007B51A1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</w:p>
    <w:p w14:paraId="70BAE562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CFEC5C1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4F55F58" w14:textId="77777777" w:rsidR="002944DE" w:rsidRPr="007B51A1" w:rsidRDefault="0048388B" w:rsidP="007B51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,</w:t>
      </w:r>
    </w:p>
    <w:p w14:paraId="345791D4" w14:textId="77777777" w:rsidR="002944DE" w:rsidRPr="007B51A1" w:rsidRDefault="002944D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E824A35" w14:textId="77777777" w:rsidR="002944DE" w:rsidRPr="007B51A1" w:rsidRDefault="00E405F6" w:rsidP="004838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7B51A1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0765A514" w14:textId="77777777" w:rsidR="002944DE" w:rsidRPr="007B51A1" w:rsidRDefault="004838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E405F6" w:rsidRPr="007B51A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ITLE]</w:t>
      </w:r>
    </w:p>
    <w:p w14:paraId="617AB13A" w14:textId="77777777" w:rsidR="002944DE" w:rsidRPr="007B51A1" w:rsidRDefault="0048388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E405F6" w:rsidRPr="007B51A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3AEDEA6B" w14:textId="77777777" w:rsidR="002944DE" w:rsidRPr="007B51A1" w:rsidRDefault="001B0B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E405F6" w:rsidRPr="007B51A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sectPr w:rsidR="002944DE" w:rsidRPr="007B51A1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055EA" w14:textId="77777777" w:rsidR="00830923" w:rsidRDefault="00830923">
      <w:r>
        <w:separator/>
      </w:r>
    </w:p>
  </w:endnote>
  <w:endnote w:type="continuationSeparator" w:id="0">
    <w:p w14:paraId="318271B3" w14:textId="77777777" w:rsidR="00830923" w:rsidRDefault="00830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5E7833" w14:textId="77777777" w:rsidR="002944DE" w:rsidRPr="001B0B8A" w:rsidRDefault="00E405F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1B0B8A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6C361EFB" w14:textId="77777777" w:rsidR="002944DE" w:rsidRPr="001B0B8A" w:rsidRDefault="00E405F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1B0B8A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734F76F2" w14:textId="77777777" w:rsidR="002944DE" w:rsidRPr="001B0B8A" w:rsidRDefault="001B0B8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E405F6" w:rsidRPr="001B0B8A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4A93142E" w14:textId="77777777" w:rsidR="002944DE" w:rsidRPr="001B0B8A" w:rsidRDefault="00E405F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1B0B8A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A11CB" w14:textId="77777777" w:rsidR="00830923" w:rsidRDefault="00830923">
      <w:r>
        <w:separator/>
      </w:r>
    </w:p>
  </w:footnote>
  <w:footnote w:type="continuationSeparator" w:id="0">
    <w:p w14:paraId="5C2B6DA1" w14:textId="77777777" w:rsidR="00830923" w:rsidRDefault="008309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NDAxNDMwMjcxMDJR0lEKTi0uzszPAykwqgUAtY9d5ywAAAA="/>
    <w:docVar w:name="Description" w:val="Use this document to request that unearned discounts are paid as quickly as possible. See other finance and accounting templates here https://www.templateguru.co.za/templates/finance-accounting/"/>
    <w:docVar w:name="Excerpt" w:val="Dear [CLIENT NAME],_x000a__x000a_[NUMBER OF DAYS, WEEKS] ago we got in touch about the terms on our open accounts. It appears that perhaps the necessary people are unaware of these terms and there is therefore a misunderstanding. Should this be the case, could you please bring this letter to their attention._x000a_"/>
    <w:docVar w:name="Source" w:val="https://www.letter-samples.com"/>
    <w:docVar w:name="Tags" w:val="unearned discount, payment request, document template, business documents, entrepreneurship, entrepreneur, collection, request for payment of unearned discounts template, request for payment of unearned discounts "/>
  </w:docVars>
  <w:rsids>
    <w:rsidRoot w:val="002944DE"/>
    <w:rsid w:val="000E54D1"/>
    <w:rsid w:val="001B0B8A"/>
    <w:rsid w:val="00261927"/>
    <w:rsid w:val="002944DE"/>
    <w:rsid w:val="0048388B"/>
    <w:rsid w:val="00546E33"/>
    <w:rsid w:val="00567648"/>
    <w:rsid w:val="006D5996"/>
    <w:rsid w:val="007B51A1"/>
    <w:rsid w:val="00830923"/>
    <w:rsid w:val="00907C8C"/>
    <w:rsid w:val="00BE4EC0"/>
    <w:rsid w:val="00C0468F"/>
    <w:rsid w:val="00C4279E"/>
    <w:rsid w:val="00D65774"/>
    <w:rsid w:val="00E405F6"/>
    <w:rsid w:val="00F32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6A8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65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57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5774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7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774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D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D5E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5</Words>
  <Characters>1006</Characters>
  <Application>Microsoft Office Word</Application>
  <DocSecurity>0</DocSecurity>
  <Lines>4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2T08:23:00Z</dcterms:created>
  <dcterms:modified xsi:type="dcterms:W3CDTF">2019-10-21T19:06:00Z</dcterms:modified>
  <cp:category/>
</cp:coreProperties>
</file>